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рхи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12631" cy="3320715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5333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283242" cy="3359216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32170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82728" cy="2733574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70067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514248" cy="2868328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63083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78981" cy="2897204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13356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109987" cy="5621153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48634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35115" cy="5544151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19078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523873" cy="5746282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278864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7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4841507" cy="6237170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185127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ександр Архипов</dc:creator>
  <dc:language>ru-RU</dc:language>
  <cp:keywords/>
  <dcterms:created xsi:type="dcterms:W3CDTF">2023-12-19T10:22:56Z</dcterms:created>
  <dcterms:modified xsi:type="dcterms:W3CDTF">2023-12-19T10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